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5FE6" w:rsidRDefault="006C2CD4">
      <w:pPr>
        <w:pStyle w:val="Title"/>
      </w:pPr>
      <w:bookmarkStart w:id="0" w:name="_GoBack"/>
      <w:bookmarkEnd w:id="0"/>
      <w:r>
        <w:t>Supplement: Diagnostics</w:t>
      </w:r>
    </w:p>
    <w:p w:rsidR="00325FE6" w:rsidRDefault="006C2CD4">
      <w:pPr>
        <w:pStyle w:val="Author"/>
      </w:pPr>
      <w:r>
        <w:t>Martijn Schuemie, Zhong Yuan, Elliot Barnathan, Jamie Weaver</w:t>
      </w:r>
    </w:p>
    <w:p w:rsidR="00325FE6" w:rsidRDefault="006C2CD4">
      <w:pPr>
        <w:pStyle w:val="Date"/>
      </w:pPr>
      <w:r>
        <w:t>2024-05-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48345865"/>
        <w:docPartObj>
          <w:docPartGallery w:val="Table of Contents"/>
          <w:docPartUnique/>
        </w:docPartObj>
      </w:sdtPr>
      <w:sdtEndPr/>
      <w:sdtContent>
        <w:p w:rsidR="00325FE6" w:rsidRDefault="006C2CD4">
          <w:pPr>
            <w:pStyle w:val="TOCHeading"/>
          </w:pPr>
          <w:r>
            <w:t>Table of Contents</w:t>
          </w:r>
        </w:p>
        <w:p w:rsidR="00A8190F" w:rsidRDefault="006C2CD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8190F">
            <w:fldChar w:fldCharType="separate"/>
          </w:r>
          <w:hyperlink w:anchor="_Toc166656754" w:history="1">
            <w:r w:rsidR="00A8190F" w:rsidRPr="00247068">
              <w:rPr>
                <w:rStyle w:val="Hyperlink"/>
                <w:noProof/>
              </w:rPr>
              <w:t>1</w:t>
            </w:r>
            <w:r w:rsidR="00A8190F">
              <w:rPr>
                <w:noProof/>
              </w:rPr>
              <w:tab/>
            </w:r>
            <w:r w:rsidR="00A8190F" w:rsidRPr="00247068">
              <w:rPr>
                <w:rStyle w:val="Hyperlink"/>
                <w:noProof/>
              </w:rPr>
              <w:t>Propensity score distribution and equipoise</w:t>
            </w:r>
            <w:r w:rsidR="00A8190F">
              <w:rPr>
                <w:noProof/>
                <w:webHidden/>
              </w:rPr>
              <w:tab/>
            </w:r>
            <w:r w:rsidR="00A8190F">
              <w:rPr>
                <w:noProof/>
                <w:webHidden/>
              </w:rPr>
              <w:fldChar w:fldCharType="begin"/>
            </w:r>
            <w:r w:rsidR="00A8190F">
              <w:rPr>
                <w:noProof/>
                <w:webHidden/>
              </w:rPr>
              <w:instrText xml:space="preserve"> PAGEREF _Toc166656754 \h </w:instrText>
            </w:r>
            <w:r w:rsidR="00A8190F">
              <w:rPr>
                <w:noProof/>
                <w:webHidden/>
              </w:rPr>
            </w:r>
            <w:r w:rsidR="00A8190F">
              <w:rPr>
                <w:noProof/>
                <w:webHidden/>
              </w:rPr>
              <w:fldChar w:fldCharType="separate"/>
            </w:r>
            <w:r w:rsidR="00A8190F">
              <w:rPr>
                <w:noProof/>
                <w:webHidden/>
              </w:rPr>
              <w:t>2</w:t>
            </w:r>
            <w:r w:rsidR="00A8190F"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55" w:history="1">
            <w:r w:rsidRPr="00247068">
              <w:rPr>
                <w:rStyle w:val="Hyperlink"/>
                <w:noProof/>
              </w:rPr>
              <w:t>1.0.1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CCA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56" w:history="1">
            <w:r w:rsidRPr="00247068">
              <w:rPr>
                <w:rStyle w:val="Hyperlink"/>
                <w:noProof/>
              </w:rPr>
              <w:t>1.0.2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OptumD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57" w:history="1">
            <w:r w:rsidRPr="00247068">
              <w:rPr>
                <w:rStyle w:val="Hyperlink"/>
                <w:noProof/>
              </w:rPr>
              <w:t>1.0.3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OptumEh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58" w:history="1">
            <w:r w:rsidRPr="00247068">
              <w:rPr>
                <w:rStyle w:val="Hyperlink"/>
                <w:noProof/>
              </w:rPr>
              <w:t>1.0.4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Phar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59" w:history="1">
            <w:r w:rsidRPr="00247068">
              <w:rPr>
                <w:rStyle w:val="Hyperlink"/>
                <w:noProof/>
              </w:rPr>
              <w:t>1.0.5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MDC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66656760" w:history="1">
            <w:r w:rsidRPr="00247068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Covariate bal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61" w:history="1">
            <w:r w:rsidRPr="00247068">
              <w:rPr>
                <w:rStyle w:val="Hyperlink"/>
                <w:noProof/>
              </w:rPr>
              <w:t>2.0.1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CCA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62" w:history="1">
            <w:r w:rsidRPr="00247068">
              <w:rPr>
                <w:rStyle w:val="Hyperlink"/>
                <w:noProof/>
              </w:rPr>
              <w:t>2.0.2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OptumD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63" w:history="1">
            <w:r w:rsidRPr="00247068">
              <w:rPr>
                <w:rStyle w:val="Hyperlink"/>
                <w:noProof/>
              </w:rPr>
              <w:t>2.0.3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OptumEh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64" w:history="1">
            <w:r w:rsidRPr="00247068">
              <w:rPr>
                <w:rStyle w:val="Hyperlink"/>
                <w:noProof/>
              </w:rPr>
              <w:t>2.0.4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Phar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65" w:history="1">
            <w:r w:rsidRPr="00247068">
              <w:rPr>
                <w:rStyle w:val="Hyperlink"/>
                <w:noProof/>
              </w:rPr>
              <w:t>2.0.5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MDC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66656766" w:history="1">
            <w:r w:rsidRPr="00247068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Minimum detectable relative risk and follow-up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66656767" w:history="1">
            <w:r w:rsidRPr="00247068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Minimum detectable relative ri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66656768" w:history="1">
            <w:r w:rsidRPr="00247068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Follow-up time in the target coh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66656769" w:history="1">
            <w:r w:rsidRPr="00247068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Follow-up time in the comparator coh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66656770" w:history="1">
            <w:r w:rsidRPr="00247068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Mediator risk score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71" w:history="1">
            <w:r w:rsidRPr="00247068">
              <w:rPr>
                <w:rStyle w:val="Hyperlink"/>
                <w:noProof/>
              </w:rPr>
              <w:t>4.0.1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CCA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72" w:history="1">
            <w:r w:rsidRPr="00247068">
              <w:rPr>
                <w:rStyle w:val="Hyperlink"/>
                <w:noProof/>
              </w:rPr>
              <w:t>4.0.2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OptumD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73" w:history="1">
            <w:r w:rsidRPr="00247068">
              <w:rPr>
                <w:rStyle w:val="Hyperlink"/>
                <w:noProof/>
              </w:rPr>
              <w:t>4.0.3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OptumEh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74" w:history="1">
            <w:r w:rsidRPr="00247068">
              <w:rPr>
                <w:rStyle w:val="Hyperlink"/>
                <w:noProof/>
              </w:rPr>
              <w:t>4.0.4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Phar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75" w:history="1">
            <w:r w:rsidRPr="00247068">
              <w:rPr>
                <w:rStyle w:val="Hyperlink"/>
                <w:noProof/>
              </w:rPr>
              <w:t>4.0.5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MDC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66656776" w:history="1">
            <w:r w:rsidRPr="00247068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Negative 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77" w:history="1">
            <w:r w:rsidRPr="00247068">
              <w:rPr>
                <w:rStyle w:val="Hyperlink"/>
                <w:noProof/>
              </w:rPr>
              <w:t>5.0.1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CCA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78" w:history="1">
            <w:r w:rsidRPr="00247068">
              <w:rPr>
                <w:rStyle w:val="Hyperlink"/>
                <w:noProof/>
              </w:rPr>
              <w:t>5.0.2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OptumD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79" w:history="1">
            <w:r w:rsidRPr="00247068">
              <w:rPr>
                <w:rStyle w:val="Hyperlink"/>
                <w:noProof/>
              </w:rPr>
              <w:t>5.0.3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OptumEh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80" w:history="1">
            <w:r w:rsidRPr="00247068">
              <w:rPr>
                <w:rStyle w:val="Hyperlink"/>
                <w:noProof/>
              </w:rPr>
              <w:t>5.0.4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Phar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190F" w:rsidRDefault="00A8190F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66656781" w:history="1">
            <w:r w:rsidRPr="00247068">
              <w:rPr>
                <w:rStyle w:val="Hyperlink"/>
                <w:noProof/>
              </w:rPr>
              <w:t>5.0.5</w:t>
            </w:r>
            <w:r>
              <w:rPr>
                <w:noProof/>
              </w:rPr>
              <w:tab/>
            </w:r>
            <w:r w:rsidRPr="00247068">
              <w:rPr>
                <w:rStyle w:val="Hyperlink"/>
                <w:noProof/>
              </w:rPr>
              <w:t>MDC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656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5FE6" w:rsidRDefault="006C2CD4">
          <w:r>
            <w:fldChar w:fldCharType="end"/>
          </w:r>
        </w:p>
      </w:sdtContent>
    </w:sdt>
    <w:p w:rsidR="00325FE6" w:rsidRDefault="006C2CD4">
      <w:pPr>
        <w:pStyle w:val="Heading1"/>
      </w:pPr>
      <w:bookmarkStart w:id="1" w:name="X1b4d5df1e364a7a5fd802eca30631e3023f263c"/>
      <w:bookmarkStart w:id="2" w:name="_Toc166656754"/>
      <w:r>
        <w:rPr>
          <w:rStyle w:val="SectionNumber"/>
        </w:rPr>
        <w:t>1</w:t>
      </w:r>
      <w:r>
        <w:tab/>
        <w:t>Propensity score distribution and equipoise</w:t>
      </w:r>
      <w:bookmarkEnd w:id="2"/>
    </w:p>
    <w:p w:rsidR="00325FE6" w:rsidRDefault="006C2CD4">
      <w:pPr>
        <w:pStyle w:val="TableCaption"/>
      </w:pPr>
      <w:bookmarkStart w:id="3" w:name="tab:unnamed-chunk-1"/>
      <w:bookmarkEnd w:id="3"/>
      <w:r>
        <w:t>Table 1.1: Overview of empirical equipoise per database and comparis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1.1: Overview of empirical equipoise per database and comparison"/>
      </w:tblPr>
      <w:tblGrid>
        <w:gridCol w:w="1471"/>
        <w:gridCol w:w="1513"/>
        <w:gridCol w:w="1454"/>
        <w:gridCol w:w="1233"/>
      </w:tblGrid>
      <w:tr w:rsidR="00325FE6" w:rsidTr="00325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Target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quipoise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6.1%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4.2%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6.0%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5.3%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6.2%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9.8%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9.4%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7.7%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2.8%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5.8%</w:t>
            </w:r>
          </w:p>
        </w:tc>
      </w:tr>
    </w:tbl>
    <w:p w:rsidR="00325FE6" w:rsidRDefault="006C2CD4">
      <w:pPr>
        <w:pStyle w:val="Heading3"/>
      </w:pPr>
      <w:bookmarkStart w:id="4" w:name="ccae"/>
      <w:bookmarkStart w:id="5" w:name="_Toc166656755"/>
      <w:r>
        <w:rPr>
          <w:rStyle w:val="SectionNumber"/>
        </w:rPr>
        <w:t>1.0.1</w:t>
      </w:r>
      <w:r>
        <w:tab/>
        <w:t>CCAE</w:t>
      </w:r>
      <w:bookmarkEnd w:id="5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22" name="Picture" descr="Propensity score distribution comparing DOACs to Warfarin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:/mediatorAnalysis/CCAE/ps_t16329_c1633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 score distribution comparing DOACs to Warfarin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25" name="Picture" descr="Propensity score distribution comparing Rivaroxaban to Warfarin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:/mediatorAnalysis/CCAE/ps_t16586_c1633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 score distribution comparing Rivaroxaban to Warfarin in CCAE.</w:t>
      </w:r>
    </w:p>
    <w:p w:rsidR="00325FE6" w:rsidRDefault="006C2CD4">
      <w:pPr>
        <w:pStyle w:val="Heading3"/>
      </w:pPr>
      <w:bookmarkStart w:id="6" w:name="optumdod"/>
      <w:bookmarkStart w:id="7" w:name="_Toc166656756"/>
      <w:bookmarkEnd w:id="4"/>
      <w:r>
        <w:rPr>
          <w:rStyle w:val="SectionNumber"/>
        </w:rPr>
        <w:t>1.0.2</w:t>
      </w:r>
      <w:r>
        <w:tab/>
        <w:t>OptumDod</w:t>
      </w:r>
      <w:bookmarkEnd w:id="7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29" name="Picture" descr="Propensity score distribution comparing DOACs to Warfarin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/mediatorAnalysis/OptumDod/ps_t16329_c1633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 score distribution comparing DOACs to Warfarin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32" name="Picture" descr="Propensity score distribution comparing Rivaroxaban to Warfarin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:/mediatorAnalysis/OptumDod/ps_t16586_c1633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 score distribution comparing Rivaroxaban to Warfarin in OptumDod.</w:t>
      </w:r>
    </w:p>
    <w:p w:rsidR="00325FE6" w:rsidRDefault="006C2CD4">
      <w:pPr>
        <w:pStyle w:val="Heading3"/>
      </w:pPr>
      <w:bookmarkStart w:id="8" w:name="optumehr"/>
      <w:bookmarkStart w:id="9" w:name="_Toc166656757"/>
      <w:bookmarkEnd w:id="6"/>
      <w:r>
        <w:rPr>
          <w:rStyle w:val="SectionNumber"/>
        </w:rPr>
        <w:t>1.0.3</w:t>
      </w:r>
      <w:r>
        <w:tab/>
        <w:t>OptumEhr</w:t>
      </w:r>
      <w:bookmarkEnd w:id="9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36" name="Picture" descr="Propensity score distribution comparing DOACs to Warfarin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:/mediatorAnalysis/OptumEhr/ps_t16329_c1633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 score distribution comparing DOACs to Warfarin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39" name="Picture" descr="Propensity score distribution comparing Rivaroxaban to Warfarin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/mediatorAnalysis/OptumEhr/ps_t16586_c1633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 score distribution comparing Rivaroxaban to Warfarin in OptumEhr.</w:t>
      </w:r>
    </w:p>
    <w:p w:rsidR="00325FE6" w:rsidRDefault="006C2CD4">
      <w:pPr>
        <w:pStyle w:val="Heading3"/>
      </w:pPr>
      <w:bookmarkStart w:id="10" w:name="pharmetrics"/>
      <w:bookmarkStart w:id="11" w:name="_Toc166656758"/>
      <w:bookmarkEnd w:id="8"/>
      <w:r>
        <w:rPr>
          <w:rStyle w:val="SectionNumber"/>
        </w:rPr>
        <w:t>1.0.4</w:t>
      </w:r>
      <w:r>
        <w:tab/>
        <w:t>PharMe</w:t>
      </w:r>
      <w:r>
        <w:t>trics</w:t>
      </w:r>
      <w:bookmarkEnd w:id="11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43" name="Picture" descr="Propensity score distribution comparing DOACs to Warfarin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:/mediatorAnalysis/PharMetrics/ps_t16329_c1633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 score distribution comparing DOACs to Warfarin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46" name="Picture" descr="Propensity score distribution comparing Rivaroxaban to Warfarin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:/mediatorAnalysis/PharMetrics/ps_t16586_c1633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 score distribution comparing Rivaroxaban to Warfarin in PharMetrics.</w:t>
      </w:r>
    </w:p>
    <w:p w:rsidR="00325FE6" w:rsidRDefault="006C2CD4">
      <w:pPr>
        <w:pStyle w:val="Heading3"/>
      </w:pPr>
      <w:bookmarkStart w:id="12" w:name="mdcr"/>
      <w:bookmarkStart w:id="13" w:name="_Toc166656759"/>
      <w:bookmarkEnd w:id="10"/>
      <w:r>
        <w:rPr>
          <w:rStyle w:val="SectionNumber"/>
        </w:rPr>
        <w:t>1.0.5</w:t>
      </w:r>
      <w:r>
        <w:tab/>
        <w:t>MDCR</w:t>
      </w:r>
      <w:bookmarkEnd w:id="13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50" name="Picture" descr="Propensity score distribution comparing DOACs to Warfarin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:/mediatorAnalysis/MDCR/ps_t16329_c1633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 score distribution comparing DOACs to Warfarin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53" name="Picture" descr="Propensity score distribution comparing Rivaroxaban to Warfarin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d:/mediatorAnalysis/MDCR/ps_t16586_c1633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Propensity</w:t>
      </w:r>
      <w:r>
        <w:t xml:space="preserve"> score distribution comparing Rivaroxaban to Warfarin in MDCR.</w:t>
      </w:r>
    </w:p>
    <w:p w:rsidR="00325FE6" w:rsidRDefault="006C2CD4">
      <w:pPr>
        <w:pStyle w:val="Heading1"/>
      </w:pPr>
      <w:bookmarkStart w:id="14" w:name="covariate-balance"/>
      <w:bookmarkStart w:id="15" w:name="_Toc166656760"/>
      <w:bookmarkEnd w:id="1"/>
      <w:bookmarkEnd w:id="12"/>
      <w:r>
        <w:rPr>
          <w:rStyle w:val="SectionNumber"/>
        </w:rPr>
        <w:t>2</w:t>
      </w:r>
      <w:r>
        <w:tab/>
        <w:t>Covariate balance</w:t>
      </w:r>
      <w:bookmarkEnd w:id="15"/>
    </w:p>
    <w:p w:rsidR="00325FE6" w:rsidRDefault="006C2CD4">
      <w:pPr>
        <w:pStyle w:val="TableCaption"/>
      </w:pPr>
      <w:bookmarkStart w:id="16" w:name="tab:unnamed-chunk-3"/>
      <w:bookmarkEnd w:id="16"/>
      <w:r>
        <w:t>Table 2.1: Overview of balance per database and comparis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2.1: Overview of balance per database and comparison"/>
      </w:tblPr>
      <w:tblGrid>
        <w:gridCol w:w="1471"/>
        <w:gridCol w:w="1513"/>
        <w:gridCol w:w="1454"/>
        <w:gridCol w:w="2421"/>
        <w:gridCol w:w="1321"/>
      </w:tblGrid>
      <w:tr w:rsidR="00325FE6" w:rsidTr="00325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Target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Number of covariate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ax ASDM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89,60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77,07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27,32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13,95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7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22,91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6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18,03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8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78,98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7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67,12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6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87,46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4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74,35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</w:tr>
    </w:tbl>
    <w:p w:rsidR="00325FE6" w:rsidRDefault="006C2CD4">
      <w:pPr>
        <w:pStyle w:val="Heading3"/>
      </w:pPr>
      <w:bookmarkStart w:id="17" w:name="ccae-1"/>
      <w:bookmarkStart w:id="18" w:name="_Toc166656761"/>
      <w:r>
        <w:rPr>
          <w:rStyle w:val="SectionNumber"/>
        </w:rPr>
        <w:lastRenderedPageBreak/>
        <w:t>2.0.1</w:t>
      </w:r>
      <w:r>
        <w:tab/>
        <w:t>CCAE</w:t>
      </w:r>
      <w:bookmarkEnd w:id="18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59" name="Picture" descr="Standardized difference of mean comparing DOACs to Warfarin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d:/mediatorAnalysis/CCAE/balanceScatterplot_t16329_c1633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dardized difference of mean comparing DOACs to Warfarin in CCAE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62" name="Picture" descr="Standardized difference of mean comparing Rivaroxaban to Warfarin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d:/mediatorAnalysis/CCAE/balanceScatterplot_t16586_c1633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dardized difference of mean comparing Rivaroxaban to Warfarin in CCAE.</w:t>
      </w:r>
    </w:p>
    <w:p w:rsidR="00325FE6" w:rsidRDefault="006C2CD4">
      <w:pPr>
        <w:pStyle w:val="Heading3"/>
      </w:pPr>
      <w:bookmarkStart w:id="19" w:name="optumdod-1"/>
      <w:bookmarkStart w:id="20" w:name="_Toc166656762"/>
      <w:bookmarkEnd w:id="17"/>
      <w:r>
        <w:rPr>
          <w:rStyle w:val="SectionNumber"/>
        </w:rPr>
        <w:lastRenderedPageBreak/>
        <w:t>2.0.2</w:t>
      </w:r>
      <w:r>
        <w:tab/>
        <w:t>OptumDod</w:t>
      </w:r>
      <w:bookmarkEnd w:id="20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66" name="Picture" descr="Standardized difference of mean comparing DOACs to Warfarin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d:/mediatorAnalysis/OptumDod/balanceScatterplot_t16329_c1633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dardized difference of mean comparing DOACs to Warfarin in OptumDod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69" name="Picture" descr="Standardized difference of mean comparing Rivaroxaban to Warfarin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d:/mediatorAnalysis/OptumDod/balanceScatterplot_t16586_c1633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dardized difference of mean comparing Rivaroxaban to Warfarin in OptumDod.</w:t>
      </w:r>
    </w:p>
    <w:p w:rsidR="00325FE6" w:rsidRDefault="006C2CD4">
      <w:pPr>
        <w:pStyle w:val="Heading3"/>
      </w:pPr>
      <w:bookmarkStart w:id="21" w:name="optumehr-1"/>
      <w:bookmarkStart w:id="22" w:name="_Toc166656763"/>
      <w:bookmarkEnd w:id="19"/>
      <w:r>
        <w:rPr>
          <w:rStyle w:val="SectionNumber"/>
        </w:rPr>
        <w:lastRenderedPageBreak/>
        <w:t>2.0.3</w:t>
      </w:r>
      <w:r>
        <w:tab/>
        <w:t>OptumEhr</w:t>
      </w:r>
      <w:bookmarkEnd w:id="22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73" name="Picture" descr="Standardized difference of mean comparing DOACs to Warfarin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d:/mediatorAnalysis/OptumEhr/balanceScatterplot_t16329_c1633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dardized difference of mean comparing DOACs to Warfarin in OptumEhr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76" name="Picture" descr="Standardized difference of mean comparing Rivaroxaban to Warfarin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d:/mediatorAnalysis/OptumEhr/balanceScatterplot_t16586_c1633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dardized difference of mean comparing Rivaroxaban to Warfarin in OptumEhr.</w:t>
      </w:r>
    </w:p>
    <w:p w:rsidR="00325FE6" w:rsidRDefault="006C2CD4">
      <w:pPr>
        <w:pStyle w:val="Heading3"/>
      </w:pPr>
      <w:bookmarkStart w:id="23" w:name="pharmetrics-1"/>
      <w:bookmarkStart w:id="24" w:name="_Toc166656764"/>
      <w:bookmarkEnd w:id="21"/>
      <w:r>
        <w:rPr>
          <w:rStyle w:val="SectionNumber"/>
        </w:rPr>
        <w:lastRenderedPageBreak/>
        <w:t>2.0.4</w:t>
      </w:r>
      <w:r>
        <w:tab/>
        <w:t>PharMetrics</w:t>
      </w:r>
      <w:bookmarkEnd w:id="24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80" name="Picture" descr="Standardized difference of mean comparing DOACs to Warfarin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d:/mediatorAnalysis/PharMetrics/balanceScatterplot_t16329_c1633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dardized difference of mean comparing DOACs to Warfarin in PharMetrics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83" name="Picture" descr="Standardized difference of mean comparing Rivaroxaban to Warfarin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d:/mediatorAnalysis/PharMetrics/balanceScatterplot_t16586_c1633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</w:t>
      </w:r>
      <w:r>
        <w:t>dardized difference of mean comparing Rivaroxaban to Warfarin in PharMetrics.</w:t>
      </w:r>
    </w:p>
    <w:p w:rsidR="00325FE6" w:rsidRDefault="006C2CD4">
      <w:pPr>
        <w:pStyle w:val="Heading3"/>
      </w:pPr>
      <w:bookmarkStart w:id="25" w:name="mdcr-1"/>
      <w:bookmarkStart w:id="26" w:name="_Toc166656765"/>
      <w:bookmarkEnd w:id="23"/>
      <w:r>
        <w:rPr>
          <w:rStyle w:val="SectionNumber"/>
        </w:rPr>
        <w:lastRenderedPageBreak/>
        <w:t>2.0.5</w:t>
      </w:r>
      <w:r>
        <w:tab/>
        <w:t>MDCR</w:t>
      </w:r>
      <w:bookmarkEnd w:id="26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87" name="Picture" descr="Standardized difference of mean comparing DOACs to Warfarin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d:/mediatorAnalysis/MDCR/balanceScatterplot_t16329_c1633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dardized difference of mean comparing DOACs to Warfarin in MDCR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3666766" cy="3666766"/>
            <wp:effectExtent l="0" t="0" r="0" b="0"/>
            <wp:docPr id="90" name="Picture" descr="Standardized difference of mean comparing Rivaroxaban to Warfarin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d:/mediatorAnalysis/MDCR/balanceScatterplot_t16586_c1633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Standardized difference of mean comparing Rivaroxaban to Warfarin in MDCR.</w:t>
      </w:r>
    </w:p>
    <w:p w:rsidR="00325FE6" w:rsidRDefault="006C2CD4">
      <w:pPr>
        <w:pStyle w:val="Heading1"/>
      </w:pPr>
      <w:bookmarkStart w:id="27" w:name="X69bd13666b7c7ab2462ceba2774b0b9e7b8ae80"/>
      <w:bookmarkStart w:id="28" w:name="_Toc166656766"/>
      <w:bookmarkEnd w:id="14"/>
      <w:bookmarkEnd w:id="25"/>
      <w:r>
        <w:rPr>
          <w:rStyle w:val="SectionNumber"/>
        </w:rPr>
        <w:lastRenderedPageBreak/>
        <w:t>3</w:t>
      </w:r>
      <w:r>
        <w:tab/>
        <w:t>Minimum detectabl</w:t>
      </w:r>
      <w:r>
        <w:t>e relative risk and follow-up time</w:t>
      </w:r>
      <w:bookmarkEnd w:id="28"/>
    </w:p>
    <w:p w:rsidR="00325FE6" w:rsidRDefault="006C2CD4">
      <w:pPr>
        <w:pStyle w:val="Heading2"/>
      </w:pPr>
      <w:bookmarkStart w:id="29" w:name="minimum-detectable-relative-risk"/>
      <w:bookmarkStart w:id="30" w:name="_Toc166656767"/>
      <w:r>
        <w:rPr>
          <w:rStyle w:val="SectionNumber"/>
        </w:rPr>
        <w:t>3.1</w:t>
      </w:r>
      <w:r>
        <w:tab/>
        <w:t>Minimum detectable relative risk</w:t>
      </w:r>
      <w:bookmarkEnd w:id="30"/>
    </w:p>
    <w:p w:rsidR="00325FE6" w:rsidRDefault="006C2CD4">
      <w:pPr>
        <w:pStyle w:val="TableCaption"/>
      </w:pPr>
      <w:bookmarkStart w:id="31" w:name="tab:unnamed-chunk-5"/>
      <w:bookmarkEnd w:id="31"/>
      <w:r>
        <w:t>Table 3.1: Overview of minimum detectable relative risk (MDRR) per database, comparison, and outcome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3.1: Overview of minimum detectable relative risk (MDRR) per database, comparison, and outcome."/>
      </w:tblPr>
      <w:tblGrid>
        <w:gridCol w:w="1358"/>
        <w:gridCol w:w="1398"/>
        <w:gridCol w:w="1344"/>
        <w:gridCol w:w="1211"/>
        <w:gridCol w:w="988"/>
        <w:gridCol w:w="1344"/>
        <w:gridCol w:w="1122"/>
        <w:gridCol w:w="811"/>
      </w:tblGrid>
      <w:tr w:rsidR="00325FE6" w:rsidTr="00325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Target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utcom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Target subject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arator subject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Total outco</w:t>
            </w:r>
            <w:r>
              <w:t>me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RR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2,02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2,33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63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25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2,18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2,98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53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28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0,74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0,08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98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2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5,05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8,12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52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29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5,12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8,72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4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32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4,22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6,11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80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23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76,37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05,16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,77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9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76,13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05,57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,65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9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70,20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95,53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7,96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7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56,17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00,54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,14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9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55,71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00,75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,98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52,08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91,12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6,87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7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10,87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70,65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8,03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4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11,89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74,5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6,42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5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03,46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58,98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1,48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3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55,89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72,10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6,68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5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56,57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76,89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5,15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5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lastRenderedPageBreak/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50,69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59,54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8,98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4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6,93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3,63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,21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8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7,55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4,8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93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2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5,05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1,32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,83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4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1,29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6,85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,07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9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1,43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8,07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83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22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9,98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4,34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,63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5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2,18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59,38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,35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2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1,36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58,97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,41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2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8,39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53,53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,0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09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8,37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50,11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,87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4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7,73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9,71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,88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4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25,96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45,09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3,18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1.11</w:t>
            </w:r>
          </w:p>
        </w:tc>
      </w:tr>
    </w:tbl>
    <w:p w:rsidR="00325FE6" w:rsidRDefault="006C2CD4">
      <w:pPr>
        <w:pStyle w:val="Heading2"/>
      </w:pPr>
      <w:bookmarkStart w:id="32" w:name="follow-up-time-in-the-target-cohort"/>
      <w:bookmarkStart w:id="33" w:name="_Toc166656768"/>
      <w:bookmarkEnd w:id="29"/>
      <w:r>
        <w:rPr>
          <w:rStyle w:val="SectionNumber"/>
        </w:rPr>
        <w:t>3.2</w:t>
      </w:r>
      <w:r>
        <w:tab/>
        <w:t>Follow-up time in the target cohort</w:t>
      </w:r>
      <w:bookmarkEnd w:id="33"/>
    </w:p>
    <w:p w:rsidR="00325FE6" w:rsidRDefault="006C2CD4">
      <w:pPr>
        <w:pStyle w:val="TableCaption"/>
      </w:pPr>
      <w:bookmarkStart w:id="34" w:name="tab:unnamed-chunk-6"/>
      <w:bookmarkEnd w:id="34"/>
      <w:r>
        <w:t>Table 3.2: Overview of follow-up time in days in the target cohort per database, comparison, and outcome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3.2: Overview of follow-up time in days in the target cohort per database, comparison, and outcome."/>
      </w:tblPr>
      <w:tblGrid>
        <w:gridCol w:w="1471"/>
        <w:gridCol w:w="1513"/>
        <w:gridCol w:w="1454"/>
        <w:gridCol w:w="1465"/>
        <w:gridCol w:w="664"/>
        <w:gridCol w:w="616"/>
        <w:gridCol w:w="980"/>
        <w:gridCol w:w="616"/>
        <w:gridCol w:w="797"/>
      </w:tblGrid>
      <w:tr w:rsidR="00325FE6" w:rsidTr="00325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Target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utcom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p1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p9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5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06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5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99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8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96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4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3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88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5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3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8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lastRenderedPageBreak/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3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3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81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3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47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8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3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3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9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8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3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36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1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50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4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8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42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3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1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5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15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4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10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7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9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9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7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7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6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11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7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01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5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9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00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6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7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9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6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88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4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6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85.9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4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8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5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65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3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8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4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5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2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8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4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57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3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3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47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2.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2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41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2.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2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39.0</w:t>
            </w:r>
          </w:p>
        </w:tc>
      </w:tr>
    </w:tbl>
    <w:p w:rsidR="00325FE6" w:rsidRDefault="006C2CD4">
      <w:pPr>
        <w:pStyle w:val="Heading2"/>
      </w:pPr>
      <w:bookmarkStart w:id="35" w:name="follow-up-time-in-the-comparator-cohort"/>
      <w:bookmarkStart w:id="36" w:name="_Toc166656769"/>
      <w:bookmarkEnd w:id="32"/>
      <w:r>
        <w:rPr>
          <w:rStyle w:val="SectionNumber"/>
        </w:rPr>
        <w:lastRenderedPageBreak/>
        <w:t>3.3</w:t>
      </w:r>
      <w:r>
        <w:tab/>
        <w:t>Follow-up time in the comparator cohort</w:t>
      </w:r>
      <w:bookmarkEnd w:id="36"/>
    </w:p>
    <w:p w:rsidR="00325FE6" w:rsidRDefault="006C2CD4">
      <w:pPr>
        <w:pStyle w:val="TableCaption"/>
      </w:pPr>
      <w:bookmarkStart w:id="37" w:name="tab:unnamed-chunk-7"/>
      <w:bookmarkEnd w:id="37"/>
      <w:r>
        <w:t>Table 3.3: Overview of follow-up time in days in the comparator cohort per database, comparison, and outcome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3.3: Overview of follow-up time in days in the comparator cohort per database, comparison, and outcome."/>
      </w:tblPr>
      <w:tblGrid>
        <w:gridCol w:w="1471"/>
        <w:gridCol w:w="1513"/>
        <w:gridCol w:w="1454"/>
        <w:gridCol w:w="1513"/>
        <w:gridCol w:w="616"/>
        <w:gridCol w:w="616"/>
        <w:gridCol w:w="980"/>
        <w:gridCol w:w="616"/>
        <w:gridCol w:w="797"/>
      </w:tblGrid>
      <w:tr w:rsidR="00325FE6" w:rsidTr="00325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Target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utcom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p1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p9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5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9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4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8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4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81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5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92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4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82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4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79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5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1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01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5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05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5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11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4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97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02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97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0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99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9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89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8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0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11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0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0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22.4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0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14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0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18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0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22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0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13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3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17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77.8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 xml:space="preserve">Ischemic </w:t>
            </w:r>
            <w:r>
              <w:lastRenderedPageBreak/>
              <w:t>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lastRenderedPageBreak/>
              <w:t>4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9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69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91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68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AMI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74.2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Ischemic strok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9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66.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osit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  <w:jc w:val="right"/>
            </w:pPr>
            <w:r>
              <w:t>565.0</w:t>
            </w:r>
          </w:p>
        </w:tc>
      </w:tr>
    </w:tbl>
    <w:p w:rsidR="00325FE6" w:rsidRDefault="006C2CD4">
      <w:pPr>
        <w:pStyle w:val="Heading1"/>
      </w:pPr>
      <w:bookmarkStart w:id="38" w:name="mediator-risk-score-distribution"/>
      <w:bookmarkStart w:id="39" w:name="_Toc166656770"/>
      <w:bookmarkEnd w:id="27"/>
      <w:bookmarkEnd w:id="35"/>
      <w:r>
        <w:rPr>
          <w:rStyle w:val="SectionNumber"/>
        </w:rPr>
        <w:t>4</w:t>
      </w:r>
      <w:r>
        <w:tab/>
        <w:t>Mediator risk score distribution</w:t>
      </w:r>
      <w:bookmarkEnd w:id="39"/>
    </w:p>
    <w:p w:rsidR="00325FE6" w:rsidRDefault="006C2CD4">
      <w:pPr>
        <w:pStyle w:val="Heading3"/>
      </w:pPr>
      <w:bookmarkStart w:id="40" w:name="ccae-2"/>
      <w:bookmarkStart w:id="41" w:name="_Toc166656771"/>
      <w:r>
        <w:rPr>
          <w:rStyle w:val="SectionNumber"/>
        </w:rPr>
        <w:t>4.0.1</w:t>
      </w:r>
      <w:r>
        <w:tab/>
        <w:t>CCAE</w:t>
      </w:r>
      <w:bookmarkEnd w:id="41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02" name="Picture" descr="Mediator risk score by mediator status when comparing DOACs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d:/mediatorAnalysis/CCAE/mrsByMediator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DOACs to Warfarin using mediator Extracranial Major bleeding IP-ER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05" name="Picture" descr="Mediator risk score by exposure status when comparing DOACs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d:/mediatorAnalysis/CCAE/mrsByExposure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 xml:space="preserve">Mediator risk score by exposure status when comparing DOACs to Warfarin using mediator Extracranial Major bleeding IP-ER </w:t>
      </w:r>
      <w:r>
        <w:t>in CCAE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08" name="Picture" descr="Mediator risk score by mediator status when comparing DOACs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d:/mediatorAnalysis/CCAE/mrsByMediator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DOACs to Warfarin using mediator Extracranial Major bleeding IP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11" name="Picture" descr="Mediator risk score by exposure status when comparing DOACs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d:/mediatorAnalysis/CCAE/mrsByExposure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DOACs to Warfarin using mediator Extracranial Major bleeding I</w:t>
      </w:r>
      <w:r>
        <w:t>P in CCAE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14" name="Picture" descr="Mediator risk score by mediator status when comparing Rivaroxaban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d:/mediatorAnalysis/CCAE/mrsByMediator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Rivaroxaban to Warfarin using mediator Extracranial Major bleeding IP-ER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17" name="Picture" descr="Mediator risk score by exposure status when comparing Rivaroxaban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d:/mediatorAnalysis/CCAE/mrsByExposure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ator Extracranial</w:t>
      </w:r>
      <w:r>
        <w:t xml:space="preserve"> Major bleeding IP-ER in CCAE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20" name="Picture" descr="Mediator risk score by mediator status when comparing Rivaroxaban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d:/mediatorAnalysis/CCAE/mrsByMediator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Rivaroxaban to Warfarin using mediator Extracranial Major bleeding IP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23" name="Picture" descr="Mediator risk score by exposure status when comparing Rivaroxaban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d:/mediatorAnalysis/CCAE/mrsByExposure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</w:t>
      </w:r>
      <w:r>
        <w:t>ator Extracranial Major bleeding IP in CCAE.</w:t>
      </w:r>
    </w:p>
    <w:p w:rsidR="00325FE6" w:rsidRDefault="006C2CD4">
      <w:pPr>
        <w:pStyle w:val="Heading3"/>
      </w:pPr>
      <w:bookmarkStart w:id="42" w:name="optumdod-2"/>
      <w:bookmarkStart w:id="43" w:name="_Toc166656772"/>
      <w:bookmarkEnd w:id="40"/>
      <w:r>
        <w:rPr>
          <w:rStyle w:val="SectionNumber"/>
        </w:rPr>
        <w:t>4.0.2</w:t>
      </w:r>
      <w:r>
        <w:tab/>
        <w:t>OptumDod</w:t>
      </w:r>
      <w:bookmarkEnd w:id="43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27" name="Picture" descr="Mediator risk score by mediator status when comparing DOACs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d:/mediatorAnalysis/OptumDod/mrsByMediator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DOACs to Warfarin using mediator Extracranial Major bleeding IP-ER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30" name="Picture" descr="Mediator risk score by exposure status when comparing DOACs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d:/mediatorAnalysis/OptumDod/mrsByExposure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DOAC</w:t>
      </w:r>
      <w:r>
        <w:t>s to Warfarin using mediator Extracranial Major bleeding IP-ER in OptumDod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33" name="Picture" descr="Mediator risk score by mediator status when comparing DOACs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d:/mediatorAnalysis/OptumDod/mrsByMediator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DOACs to Warfarin using mediator Extracranial Major bleeding IP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36" name="Picture" descr="Mediator risk score by exposure status when comparing DOACs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d:/mediatorAnalysis/OptumDod/mrsByExposure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</w:t>
      </w:r>
      <w:r>
        <w:t>omparing DOACs to Warfarin using mediator Extracranial Major bleeding IP in OptumDod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39" name="Picture" descr="Mediator risk score by mediator status when comparing Rivaroxaban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d:/mediatorAnalysis/OptumDod/mrsByMediator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Rivaroxaban to Warfarin using mediator Extracranial Major bleeding IP-ER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42" name="Picture" descr="Mediator risk score by exposure status when comparing Rivaroxaban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d:/mediatorAnalysis/OptumDod/mrsByExposure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ator Extracranial Major bleeding IP-ER in OptumDod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45" name="Picture" descr="Mediator risk score by mediator status when comparing Rivaroxaban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d:/mediatorAnalysis/OptumDod/mrsByMediator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Rivaroxaban to Warfarin using mediator Extracranial Major bl</w:t>
      </w:r>
      <w:r>
        <w:t>eeding IP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48" name="Picture" descr="Mediator risk score by exposure status when comparing Rivaroxaban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d:/mediatorAnalysis/OptumDod/mrsByExposure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ator Extracranial Major bleeding IP in OptumDod.</w:t>
      </w:r>
    </w:p>
    <w:p w:rsidR="00325FE6" w:rsidRDefault="006C2CD4">
      <w:pPr>
        <w:pStyle w:val="Heading3"/>
      </w:pPr>
      <w:bookmarkStart w:id="44" w:name="optumehr-2"/>
      <w:bookmarkStart w:id="45" w:name="_Toc166656773"/>
      <w:bookmarkEnd w:id="42"/>
      <w:r>
        <w:rPr>
          <w:rStyle w:val="SectionNumber"/>
        </w:rPr>
        <w:t>4.0.3</w:t>
      </w:r>
      <w:r>
        <w:tab/>
        <w:t>OptumEhr</w:t>
      </w:r>
      <w:bookmarkEnd w:id="45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52" name="Picture" descr="Mediator risk score by mediator status when comparing DOACs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d:/mediatorAnalysis/OptumEhr/mrsByMediator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DOACs to Warfarin using</w:t>
      </w:r>
      <w:r>
        <w:t xml:space="preserve"> mediator Extracranial Major bleeding IP-ER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55" name="Picture" descr="Mediator risk score by exposure status when comparing DOACs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d:/mediatorAnalysis/OptumEhr/mrsByExposure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DOACs to Warfarin using mediator Extracranial Major bleeding IP-ER in OptumEhr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58" name="Picture" descr="Mediator risk score by mediator status when comparing DOACs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d:/mediatorAnalysis/OptumEhr/mrsByMediator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DOACs t</w:t>
      </w:r>
      <w:r>
        <w:t>o Warfarin using mediator Extracranial Major bleeding IP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61" name="Picture" descr="Mediator risk score by exposure status when comparing DOACs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d:/mediatorAnalysis/OptumEhr/mrsByExposure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DOACs to Warfarin using mediator Extracranial Major bleeding IP in OptumEhr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64" name="Picture" descr="Mediator risk score by mediator status when comparing Rivaroxaban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d:/mediatorAnalysis/OptumEhr/mrsByMediator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</w:t>
      </w:r>
      <w:r>
        <w:t>ng Rivaroxaban to Warfarin using mediator Extracranial Major bleeding IP-ER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67" name="Picture" descr="Mediator risk score by exposure status when comparing Rivaroxaban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d:/mediatorAnalysis/OptumEhr/mrsByExposure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ator Extracranial Major bleeding IP-ER in OptumEhr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70" name="Picture" descr="Mediator risk score by mediator status when comparing Rivaroxaban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d:/mediatorAnalysis/OptumEhr/mrsByMediator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Rivaroxaban to Warfarin using mediator Extracranial Major bleeding IP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73" name="Picture" descr="Mediator risk score by exposure status when comparing Rivaroxaban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d:/mediatorAnalysis/OptumEhr/mrsByExposure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ator Extracranial Major bleed</w:t>
      </w:r>
      <w:r>
        <w:t>ing IP in OptumEhr.</w:t>
      </w:r>
    </w:p>
    <w:p w:rsidR="00325FE6" w:rsidRDefault="006C2CD4">
      <w:pPr>
        <w:pStyle w:val="Heading3"/>
      </w:pPr>
      <w:bookmarkStart w:id="46" w:name="pharmetrics-2"/>
      <w:bookmarkStart w:id="47" w:name="_Toc166656774"/>
      <w:bookmarkEnd w:id="44"/>
      <w:r>
        <w:rPr>
          <w:rStyle w:val="SectionNumber"/>
        </w:rPr>
        <w:t>4.0.4</w:t>
      </w:r>
      <w:r>
        <w:tab/>
        <w:t>PharMetrics</w:t>
      </w:r>
      <w:bookmarkEnd w:id="47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77" name="Picture" descr="Mediator risk score by mediator status when comparing DOACs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d:/mediatorAnalysis/PharMetrics/mrsByMediator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DOACs to Warfarin using mediator Extracranial Major bleeding IP-ER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80" name="Picture" descr="Mediator risk score by exposure status when comparing DOACs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d:/mediatorAnalysis/PharMetrics/mrsByExposure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DOACs to Warfarin using</w:t>
      </w:r>
      <w:r>
        <w:t xml:space="preserve"> mediator Extracranial Major bleeding IP-ER in PharMetrics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83" name="Picture" descr="Mediator risk score by mediator status when comparing DOACs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d:/mediatorAnalysis/PharMetrics/mrsByMediator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DOACs to Warfarin using mediator Extracranial Major bleeding IP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86" name="Picture" descr="Mediator risk score by exposure status when comparing DOACs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d:/mediatorAnalysis/PharMetrics/mrsByExposure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DOACs to Warfarin using mediator Extracranial Major bleeding IP in PharMetrics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89" name="Picture" descr="Mediator risk score by mediator status when comparing Rivaroxaban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d:/mediatorAnalysis/PharMetrics/mrsByMediator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Rivaroxaban to Warfarin using mediator Extracranial Major bleeding</w:t>
      </w:r>
      <w:r>
        <w:t xml:space="preserve"> IP-ER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92" name="Picture" descr="Mediator risk score by exposure status when comparing Rivaroxaban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d:/mediatorAnalysis/PharMetrics/mrsByExposure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ator Extracranial Major bleeding IP-ER in PharMetrics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195" name="Picture" descr="Mediator risk score by mediator status when comparing Rivaroxaban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d:/mediatorAnalysis/PharMetrics/mrsByMediator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paring Rivaroxaban to Warfarin using me</w:t>
      </w:r>
      <w:r>
        <w:t>diator Extracranial Major bleeding IP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198" name="Picture" descr="Mediator risk score by exposure status when comparing Rivaroxaban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d:/mediatorAnalysis/PharMetrics/mrsByExposure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ator Extracranial Major bleeding IP in PharMetrics.</w:t>
      </w:r>
    </w:p>
    <w:p w:rsidR="00325FE6" w:rsidRDefault="006C2CD4">
      <w:pPr>
        <w:pStyle w:val="Heading3"/>
      </w:pPr>
      <w:bookmarkStart w:id="48" w:name="mdcr-2"/>
      <w:bookmarkStart w:id="49" w:name="_Toc166656775"/>
      <w:bookmarkEnd w:id="46"/>
      <w:r>
        <w:rPr>
          <w:rStyle w:val="SectionNumber"/>
        </w:rPr>
        <w:t>4.0.5</w:t>
      </w:r>
      <w:r>
        <w:tab/>
        <w:t>MDCR</w:t>
      </w:r>
      <w:bookmarkEnd w:id="49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202" name="Picture" descr="Mediator risk score by mediator status when comparing DOACs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d:/mediatorAnalysis/MDCR/mrsByMediator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s when com</w:t>
      </w:r>
      <w:r>
        <w:t>paring DOACs to Warfar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205" name="Picture" descr="Mediator risk score by exposure status when comparing DOACs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d:/mediatorAnalysis/MDCR/mrsByExposure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DOACs to Warfar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208" name="Picture" descr="Mediator risk score by mediator status when comparing DOACs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d:/mediatorAnalysis/MDCR/mrsByMediator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 xml:space="preserve">Mediator risk score by mediator status </w:t>
      </w:r>
      <w:r>
        <w:t>when comparing DOACs to Warfarin using mediator Extracranial Major bleeding IP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211" name="Picture" descr="Mediator risk score by exposure status when comparing DOACs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d:/mediatorAnalysis/MDCR/mrsByExposure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DOACs to Warfarin using mediator Extracranial Major bleeding IP in MDCR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214" name="Picture" descr="Mediator risk score by mediator status when comparing Rivaroxaban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 descr="d:/mediatorAnalysis/MDCR/mrsByMediator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mediator statu</w:t>
      </w:r>
      <w:r>
        <w:t>s when comparing Rivaroxaban to Warfar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217" name="Picture" descr="Mediator risk score by exposure status when comparing Rivaroxaban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d:/mediatorAnalysis/MDCR/mrsByExposure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4583458" cy="3208421"/>
            <wp:effectExtent l="0" t="0" r="0" b="0"/>
            <wp:docPr id="220" name="Picture" descr="Mediator risk score by mediator status when comparing Rivaroxaban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d:/mediatorAnalysis/MDCR/mrsByMediator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</w:t>
      </w:r>
      <w:r>
        <w:t>re by mediator status when comparing Rivaroxaban to Warfarin using mediator Extracranial Major bleeding IP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583458" cy="3208421"/>
            <wp:effectExtent l="0" t="0" r="0" b="0"/>
            <wp:docPr id="223" name="Picture" descr="Mediator risk score by exposure status when comparing Rivaroxaban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 descr="d:/mediatorAnalysis/MDCR/mrsByExposure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Mediator risk score by exposure status when comparing Rivaroxaban to Warfarin using mediator Extracranial Major bleeding IP in MDCR.</w:t>
      </w:r>
    </w:p>
    <w:p w:rsidR="00325FE6" w:rsidRDefault="006C2CD4">
      <w:pPr>
        <w:pStyle w:val="Heading1"/>
      </w:pPr>
      <w:bookmarkStart w:id="50" w:name="negative-controls"/>
      <w:bookmarkStart w:id="51" w:name="_Toc166656776"/>
      <w:bookmarkEnd w:id="38"/>
      <w:bookmarkEnd w:id="48"/>
      <w:r>
        <w:rPr>
          <w:rStyle w:val="SectionNumber"/>
        </w:rPr>
        <w:t>5</w:t>
      </w:r>
      <w:r>
        <w:tab/>
        <w:t>Neg</w:t>
      </w:r>
      <w:r>
        <w:t>ative controls</w:t>
      </w:r>
      <w:bookmarkEnd w:id="51"/>
    </w:p>
    <w:p w:rsidR="00325FE6" w:rsidRDefault="006C2CD4">
      <w:pPr>
        <w:pStyle w:val="TableCaption"/>
      </w:pPr>
      <w:bookmarkStart w:id="52" w:name="tab:unnamed-chunk-9"/>
      <w:bookmarkEnd w:id="52"/>
      <w:r>
        <w:t>Table 5.1: Expected Absolute Systematic Error (EASE) per database, comparison, and mediator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5.1: Expected Absolute Systematic Error (EASE) per database, comparison, and mediator."/>
      </w:tblPr>
      <w:tblGrid>
        <w:gridCol w:w="1472"/>
        <w:gridCol w:w="1513"/>
        <w:gridCol w:w="1454"/>
        <w:gridCol w:w="2066"/>
        <w:gridCol w:w="913"/>
        <w:gridCol w:w="979"/>
        <w:gridCol w:w="1179"/>
      </w:tblGrid>
      <w:tr w:rsidR="00325FE6" w:rsidTr="00325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Target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ediato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ASE ma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ASE direct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ASE indirect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1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CCAE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lastRenderedPageBreak/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Dod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OptumEh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PharMetri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DOACs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-E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  <w:tr w:rsidR="00325FE6"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MDCR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Rivaroxaba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Warfarin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Extracranial Major bleeding IP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325FE6" w:rsidRDefault="006C2CD4">
            <w:pPr>
              <w:pStyle w:val="Compact"/>
            </w:pPr>
            <w:r>
              <w:t>0.00</w:t>
            </w:r>
          </w:p>
        </w:tc>
      </w:tr>
    </w:tbl>
    <w:p w:rsidR="00325FE6" w:rsidRDefault="006C2CD4">
      <w:pPr>
        <w:pStyle w:val="Heading3"/>
      </w:pPr>
      <w:bookmarkStart w:id="53" w:name="ccae-3"/>
      <w:bookmarkStart w:id="54" w:name="_Toc166656777"/>
      <w:r>
        <w:rPr>
          <w:rStyle w:val="SectionNumber"/>
        </w:rPr>
        <w:lastRenderedPageBreak/>
        <w:t>5.0.1</w:t>
      </w:r>
      <w:r>
        <w:tab/>
        <w:t>CCAE</w:t>
      </w:r>
      <w:bookmarkEnd w:id="54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29" name="Picture" descr="Negative control estimates of the main effect comparing DOACs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 descr="d:/mediatorAnalysis/CCAE/ncsMain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DOACs to Warfarin using mediator Extracranial Major bleeding IP-ER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32" name="Picture" descr="Negative control estimates of the direct effect comparing DOACs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d:/mediatorAnalysis/CCAE/ncs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DOACs to Warfarin using mediator Extracranial Major bleeding IP-ER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35" name="Picture" descr="Negative control estimates of the indirect effect comparing DOACs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" descr="d:/mediatorAnalysis/CCAE/ncsIn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DOACs to Warfarin using mediator Extracranial Major bleeding</w:t>
      </w:r>
      <w:r>
        <w:t xml:space="preserve"> IP-ER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38" name="Picture" descr="Negative control estimates of the main effect comparing DOACs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" descr="d:/mediatorAnalysis/CCAE/ncsMain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DOACs to Warfarin using mediator Extracranial Major bleeding IP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41" name="Picture" descr="Negative control estimates of the direct effect comparing DOACs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" descr="d:/mediatorAnalysis/CCAE/ncs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DOACs to Warfarin using mediator Extracranial Major bleeding IP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44" name="Picture" descr="Negative control estimates of the indirect effect comparing DOACs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" descr="d:/mediatorAnalysis/CCAE/ncsIn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DOACs to Warfarin using mediator Extracranial Major bleeding IP</w:t>
      </w:r>
      <w:r>
        <w:t xml:space="preserve">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47" name="Picture" descr="Negative control estimates of the main effect comparing Rivaroxaban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" descr="d:/mediatorAnalysis/CCAE/ncsMain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Rivaroxaban to Warfarin using mediator Extracranial Major bleeding IP-ER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50" name="Picture" descr="Negative control estimates of the direct effect comparing Rivaroxaban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" descr="d:/mediatorAnalysis/CCAE/ncs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Rivaroxaban to Warfarin using mediator Extracr</w:t>
      </w:r>
      <w:r>
        <w:t>anial Major bleeding IP-ER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53" name="Picture" descr="Negative control estimates of the indirect effect comparing Rivaroxaban to Warfarin using mediator Extracranial Major bleeding IP-ER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" descr="d:/mediatorAnalysis/CCAE/ncsIn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Rivaroxaban to Warfarin using mediator Extracranial Major bleeding IP-ER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56" name="Picture" descr="Negative control estimates of the main effect comparing Rivaroxaban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d:/mediatorAnalysis/CCAE/ncsMain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Rivaroxaban to War</w:t>
      </w:r>
      <w:r>
        <w:t>farin using mediator Extracranial Major bleeding IP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59" name="Picture" descr="Negative control estimates of the direct effect comparing Rivaroxaban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" descr="d:/mediatorAnalysis/CCAE/ncs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Rivaroxaban to Warfarin using mediator Extracranial Major bleeding IP in CCAE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62" name="Picture" descr="Negative control estimates of the indirect effect comparing Rivaroxaban to Warfarin using mediator Extracranial Major bleeding IP in CCA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" descr="d:/mediatorAnalysis/CCAE/ncsIn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</w:t>
      </w:r>
      <w:r>
        <w:t>aring Rivaroxaban to Warfarin using mediator Extracranial Major bleeding IP in CCAE.</w:t>
      </w:r>
    </w:p>
    <w:p w:rsidR="00325FE6" w:rsidRDefault="006C2CD4">
      <w:pPr>
        <w:pStyle w:val="Heading3"/>
      </w:pPr>
      <w:bookmarkStart w:id="55" w:name="optumdod-3"/>
      <w:bookmarkStart w:id="56" w:name="_Toc166656778"/>
      <w:bookmarkEnd w:id="53"/>
      <w:r>
        <w:rPr>
          <w:rStyle w:val="SectionNumber"/>
        </w:rPr>
        <w:lastRenderedPageBreak/>
        <w:t>5.0.2</w:t>
      </w:r>
      <w:r>
        <w:tab/>
        <w:t>OptumDod</w:t>
      </w:r>
      <w:bookmarkEnd w:id="56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66" name="Picture" descr="Negative control estimates of the main effect comparing DOACs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" descr="d:/mediatorAnalysis/OptumDod/ncsMain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DOACs to Warfarin using mediator Extracranial Major bleeding IP-ER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69" name="Picture" descr="Negative control estimates of the direct effect comparing DOACs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d:/mediatorAnalysis/OptumDod/ncs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</w:t>
      </w:r>
      <w:r>
        <w:t xml:space="preserve"> estimates of the direct effect comparing DOACs to Warfarin using mediator Extracranial Major bleeding IP-ER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72" name="Picture" descr="Negative control estimates of the indirect effect comparing DOACs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" descr="d:/mediatorAnalysis/OptumDod/ncsIn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DOACs to Warfarin using mediator Extracranial Major bleeding IP-ER in Op</w:t>
      </w:r>
      <w:r>
        <w:t>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75" name="Picture" descr="Negative control estimates of the main effect comparing DOACs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" descr="d:/mediatorAnalysis/OptumDod/ncsMain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DOACs to Warfarin using mediator Extracranial Major bleeding IP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78" name="Picture" descr="Negative control estimates of the direct effect comparing DOACs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" descr="d:/mediatorAnalysis/OptumDod/ncs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DOACs to Warfarin using mediator Extracranial Major b</w:t>
      </w:r>
      <w:r>
        <w:t>leeding IP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81" name="Picture" descr="Negative control estimates of the indirect effect comparing DOACs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d:/mediatorAnalysis/OptumDod/ncsIn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DOACs to Warfarin using mediator Extracranial Major bleeding IP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84" name="Picture" descr="Negative control estimates of the main effect comparing Rivaroxaban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" descr="d:/mediatorAnalysis/OptumDod/ncsMain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Rivaroxaban to Warfarin using mediator Extracranial Major bleeding IP-ER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87" name="Picture" descr="Negative control estimates of the direct effect comparing Rivaroxaban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" descr="d:/mediatorAnalysis/OptumDod/ncs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Rivaroxaban to Warfarin using mediator Extracranial Ma</w:t>
      </w:r>
      <w:r>
        <w:t>jor bleeding IP-ER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90" name="Picture" descr="Negative control estimates of the indirect effect comparing Rivaroxaban to Warfarin using mediator Extracranial Major bleeding IP-ER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" descr="d:/mediatorAnalysis/OptumDod/ncsIn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Rivaroxaban to Warfarin using mediator Extracranial Major bleeding IP-ER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93" name="Picture" descr="Negative control estimates of the main effect comparing Rivaroxaban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" descr="d:/mediatorAnalysis/OptumDod/ncsMain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Rivaroxaban to War</w:t>
      </w:r>
      <w:r>
        <w:t>farin using mediator Extracranial Major bleeding IP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96" name="Picture" descr="Negative control estimates of the direct effect comparing Rivaroxaban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" descr="d:/mediatorAnalysis/OptumDod/ncs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Rivaroxaban to Warfarin using mediator Extracranial Major bleeding IP in OptumDod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99" name="Picture" descr="Negative control estimates of the indirect effect comparing Rivaroxaban to Warfarin using mediator Extracranial Major bleeding IP in OptumDo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" descr="d:/mediatorAnalysis/OptumDod/ncsIn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</w:t>
      </w:r>
      <w:r>
        <w:t>ect comparing Rivaroxaban to Warfarin using mediator Extracranial Major bleeding IP in OptumDod.</w:t>
      </w:r>
    </w:p>
    <w:p w:rsidR="00325FE6" w:rsidRDefault="006C2CD4">
      <w:pPr>
        <w:pStyle w:val="Heading3"/>
      </w:pPr>
      <w:bookmarkStart w:id="57" w:name="optumehr-3"/>
      <w:bookmarkStart w:id="58" w:name="_Toc166656779"/>
      <w:bookmarkEnd w:id="55"/>
      <w:r>
        <w:rPr>
          <w:rStyle w:val="SectionNumber"/>
        </w:rPr>
        <w:lastRenderedPageBreak/>
        <w:t>5.0.3</w:t>
      </w:r>
      <w:r>
        <w:tab/>
        <w:t>OptumEhr</w:t>
      </w:r>
      <w:bookmarkEnd w:id="58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03" name="Picture" descr="Negative control estimates of the main effect comparing DOACs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d:/mediatorAnalysis/OptumEhr/ncsMain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DOACs to Warfarin using mediator Extracranial Major bleeding IP-ER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06" name="Picture" descr="Negative control estimates of the direct effect comparing DOACs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d:/mediatorAnalysis/OptumEhr/ncs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DOACs to Warfarin using mediator Extracranial Major bleeding IP-ER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09" name="Picture" descr="Negative control estimates of the indirect effect comparing DOACs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d:/mediatorAnalysis/OptumEhr/ncsIn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DOACs to Warfarin using mediator Extracranial Major blee</w:t>
      </w:r>
      <w:r>
        <w:t>ding IP-ER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12" name="Picture" descr="Negative control estimates of the main effect comparing DOACs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" descr="d:/mediatorAnalysis/OptumEhr/ncsMain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DOACs to Warfarin using mediator Extracranial Major bleeding IP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15" name="Picture" descr="Negative control estimates of the direct effect comparing DOACs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d:/mediatorAnalysis/OptumEhr/ncs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DOACs to Warfarin using mediator Extr</w:t>
      </w:r>
      <w:r>
        <w:t>acranial Major bleeding IP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18" name="Picture" descr="Negative control estimates of the indirect effect comparing DOACs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" descr="d:/mediatorAnalysis/OptumEhr/ncsIn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DOACs to Warfarin using mediator Extracranial Major bleeding IP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21" name="Picture" descr="Negative control estimates of the main effect comparing Rivaroxaban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" descr="d:/mediatorAnalysis/OptumEhr/ncsMain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Rivaroxaban to Warf</w:t>
      </w:r>
      <w:r>
        <w:t>arin using mediator Extracranial Major bleeding IP-ER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24" name="Picture" descr="Negative control estimates of the direct effect comparing Rivaroxaban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" descr="d:/mediatorAnalysis/OptumEhr/ncs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Rivaroxaban to Warfarin using mediator Extracranial Major bleeding IP-ER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27" name="Picture" descr="Negative control estimates of the indirect effect comparing Rivaroxaban to Warfarin using mediator Extracranial Major bleeding IP-ER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d:/mediatorAnalysis/OptumEhr/ncsIn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Rivaroxaban to Warfarin using mediator Extracranial Major bleeding IP-ER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30" name="Picture" descr="Negative control estimates of the main effect comparing Rivaroxaban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Picture" descr="d:/mediatorAnalysis/OptumEhr/ncsMain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 xml:space="preserve">Negative control estimates of the main effect comparing Rivaroxaban to Warfarin using mediator Extracranial </w:t>
      </w:r>
      <w:r>
        <w:t>Major bleeding IP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33" name="Picture" descr="Negative control estimates of the direct effect comparing Rivaroxaban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Picture" descr="d:/mediatorAnalysis/OptumEhr/ncs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Rivaroxaban to Warfarin using mediator Extracranial Major bleeding IP in OptumEh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36" name="Picture" descr="Negative control estimates of the indirect effect comparing Rivaroxaban to Warfarin using mediator Extracranial Major bleeding IP in OptumEh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" descr="d:/mediatorAnalysis/OptumEhr/ncsIn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Rivaroxaban to Warfa</w:t>
      </w:r>
      <w:r>
        <w:t>rin using mediator Extracranial Major bleeding IP in OptumEhr.</w:t>
      </w:r>
    </w:p>
    <w:p w:rsidR="00325FE6" w:rsidRDefault="006C2CD4">
      <w:pPr>
        <w:pStyle w:val="Heading3"/>
      </w:pPr>
      <w:bookmarkStart w:id="59" w:name="pharmetrics-3"/>
      <w:bookmarkStart w:id="60" w:name="_Toc166656780"/>
      <w:bookmarkEnd w:id="57"/>
      <w:r>
        <w:rPr>
          <w:rStyle w:val="SectionNumber"/>
        </w:rPr>
        <w:lastRenderedPageBreak/>
        <w:t>5.0.4</w:t>
      </w:r>
      <w:r>
        <w:tab/>
        <w:t>PharMetrics</w:t>
      </w:r>
      <w:bookmarkEnd w:id="60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40" name="Picture" descr="Negative control estimates of the main effect comparing DOACs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" name="Picture" descr="d:/mediatorAnalysis/PharMetrics/ncsMain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DOACs to Warfarin using mediator Extracranial Major bleeding IP-ER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43" name="Picture" descr="Negative control estimates of the direct effect comparing DOACs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Picture" descr="d:/mediatorAnalysis/PharMetrics/ncs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</w:t>
      </w:r>
      <w:r>
        <w:t>e direct effect comparing DOACs to Warfarin using mediator Extracranial Major bleeding IP-ER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46" name="Picture" descr="Negative control estimates of the indirect effect comparing DOACs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" name="Picture" descr="d:/mediatorAnalysis/PharMetrics/ncsIn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DOACs to Warfarin using mediator Extracranial Major bleeding IP-ER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49" name="Picture" descr="Negative control estimates of the main effect comparing DOACs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" name="Picture" descr="d:/mediatorAnalysis/PharMetrics/ncsMain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DOACs to Warfarin using mediator Extracranial Major bleeding IP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52" name="Picture" descr="Negative control estimates of the direct effect comparing DOACs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" descr="d:/mediatorAnalysis/PharMetrics/ncs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DOACs to Warfarin using mediator Extracranial Major bleeding</w:t>
      </w:r>
      <w:r>
        <w:t xml:space="preserve"> IP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55" name="Picture" descr="Negative control estimates of the indirect effect comparing DOACs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Picture" descr="d:/mediatorAnalysis/PharMetrics/ncsIn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DOACs to Warfarin using mediator Extracranial Major bleeding IP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58" name="Picture" descr="Negative control estimates of the main effect comparing Rivaroxaban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" name="Picture" descr="d:/mediatorAnalysis/PharMetrics/ncsMain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Rivaroxaban to Warfarin using mediat</w:t>
      </w:r>
      <w:r>
        <w:t>or Extracranial Major bleeding IP-ER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61" name="Picture" descr="Negative control estimates of the direct effect comparing Rivaroxaban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" name="Picture" descr="d:/mediatorAnalysis/PharMetrics/ncs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Rivaroxaban to Warfarin using mediator Extracranial Major bleeding IP-ER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64" name="Picture" descr="Negative control estimates of the indirect effect comparing Rivaroxaban to Warfarin using mediator Extracranial Major bleeding IP-ER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" name="Picture" descr="d:/mediatorAnalysis/PharMetrics/ncsIn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</w:t>
      </w:r>
      <w:r>
        <w:t>mparing Rivaroxaban to Warfarin using mediator Extracranial Major bleeding IP-ER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67" name="Picture" descr="Negative control estimates of the main effect comparing Rivaroxaban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" name="Picture" descr="d:/mediatorAnalysis/PharMetrics/ncsMain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Rivaroxaban to Warfarin using mediator Extracranial Major bleeding IP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70" name="Picture" descr="Negative control estimates of the direct effect comparing Rivaroxaban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" name="Picture" descr="d:/mediatorAnalysis/PharMetrics/ncs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Rivaroxaban to Warfarin using mediator Extracranial Major bleeding IP in PharMetrics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73" name="Picture" descr="Negative control estimates of the indirect effect comparing Rivaroxaban to Warfarin using mediator Extracranial Major bleeding IP in PharMetri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" name="Picture" descr="d:/mediatorAnalysis/PharMetrics/ncsIn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Rivaroxaban to Warfarin using mediator Extracrania</w:t>
      </w:r>
      <w:r>
        <w:t>l Major bleeding IP in PharMetrics.</w:t>
      </w:r>
    </w:p>
    <w:p w:rsidR="00325FE6" w:rsidRDefault="006C2CD4">
      <w:pPr>
        <w:pStyle w:val="Heading3"/>
      </w:pPr>
      <w:bookmarkStart w:id="61" w:name="mdcr-3"/>
      <w:bookmarkStart w:id="62" w:name="_Toc166656781"/>
      <w:bookmarkEnd w:id="59"/>
      <w:r>
        <w:rPr>
          <w:rStyle w:val="SectionNumber"/>
        </w:rPr>
        <w:lastRenderedPageBreak/>
        <w:t>5.0.5</w:t>
      </w:r>
      <w:r>
        <w:tab/>
        <w:t>MDCR</w:t>
      </w:r>
      <w:bookmarkEnd w:id="62"/>
    </w:p>
    <w:p w:rsidR="00325FE6" w:rsidRDefault="006C2CD4">
      <w:pPr>
        <w:pStyle w:val="CaptionedFigure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77" name="Picture" descr="Negative control estimates of the main effect comparing DOACs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" name="Picture" descr="d:/mediatorAnalysis/MDCR/ncsMain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DOACs to Warfar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80" name="Picture" descr="Negative control estimates of the direct effect comparing DOACs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Picture" descr="d:/mediatorAnalysis/MDCR/ncs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DOACs to Warfar</w:t>
      </w:r>
      <w:r>
        <w:t>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83" name="Picture" descr="Negative control estimates of the indirect effect comparing DOACs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" name="Picture" descr="d:/mediatorAnalysis/MDCR/ncsIndirectEffect_t16329_c16330_m16853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DOACs to Warfar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86" name="Picture" descr="Negative control estimates of the main effect comparing DOACs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" name="Picture" descr="d:/mediatorAnalysis/MDCR/ncsMain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</w:t>
      </w:r>
      <w:r>
        <w:t xml:space="preserve"> DOACs to Warfarin using mediator Extracranial Major bleeding IP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89" name="Picture" descr="Negative control estimates of the direct effect comparing DOACs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" name="Picture" descr="d:/mediatorAnalysis/MDCR/ncs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DOACs to Warfarin using mediator Extracranial Major bleeding IP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92" name="Picture" descr="Negative control estimates of the indirect effect comparing DOACs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" name="Picture" descr="d:/mediatorAnalysis/MDCR/ncsIndirectEffect_t16329_c16330_m17003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</w:t>
      </w:r>
      <w:r>
        <w:t>ct comparing DOACs to Warfarin using mediator Extracranial Major bleeding IP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95" name="Picture" descr="Negative control estimates of the main effect comparing Rivaroxaban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" name="Picture" descr="d:/mediatorAnalysis/MDCR/ncsMain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Rivaroxaban to Warfar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98" name="Picture" descr="Negative control estimates of the direct effect comparing Rivaroxaban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" name="Picture" descr="d:/mediatorAnalysis/MDCR/ncs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</w:t>
      </w:r>
      <w:r>
        <w:t>f the direct effect comparing Rivaroxaban to Warfar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01" name="Picture" descr="Negative control estimates of the indirect effect comparing Rivaroxaban to Warfarin using mediator Extracranial Major bleeding IP-ER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" name="Picture" descr="d:/mediatorAnalysis/MDCR/ncsIndirectEffect_t16586_c16330_m16853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Rivaroxaban to Warfarin using mediator Extracranial Major bleeding IP-ER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04" name="Picture" descr="Negative control estimates of the main effect comparing Rivaroxaban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" name="Picture" descr="d:/mediatorAnalysis/MDCR/ncsMain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main effect comparing Rivaroxaban to Warfarin using mediator Extracranial Major bleeding IP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07" name="Picture" descr="Negative control estimates of the direct effect comparing Rivaroxaban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" name="Picture" descr="d:/mediatorAnalysis/MDCR/ncs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direct effect comparing Rivaroxaban to Warfarin using mediator Extracranial Major b</w:t>
      </w:r>
      <w:r>
        <w:t>leeding IP in MDCR.</w:t>
      </w:r>
    </w:p>
    <w:p w:rsidR="00325FE6" w:rsidRDefault="006C2C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10" name="Picture" descr="Negative control estimates of the indirect effect comparing Rivaroxaban to Warfarin using mediator Extracranial Major bleeding IP in MDC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" name="Picture" descr="d:/mediatorAnalysis/MDCR/ncsIndirectEffect_t16586_c16330_m17003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E6" w:rsidRDefault="006C2CD4">
      <w:pPr>
        <w:pStyle w:val="ImageCaption"/>
      </w:pPr>
      <w:r>
        <w:t>Negative control estimates of the indirect effect comparing Rivaroxaban to Warfarin using mediator Extracranial Major bleeding IP in MDCR.</w:t>
      </w:r>
      <w:bookmarkEnd w:id="50"/>
      <w:bookmarkEnd w:id="61"/>
    </w:p>
    <w:sectPr w:rsidR="00325F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2CD4" w:rsidRDefault="006C2CD4">
      <w:pPr>
        <w:spacing w:after="0"/>
      </w:pPr>
      <w:r>
        <w:separator/>
      </w:r>
    </w:p>
  </w:endnote>
  <w:endnote w:type="continuationSeparator" w:id="0">
    <w:p w:rsidR="006C2CD4" w:rsidRDefault="006C2C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2CD4" w:rsidRDefault="006C2CD4">
      <w:r>
        <w:separator/>
      </w:r>
    </w:p>
  </w:footnote>
  <w:footnote w:type="continuationSeparator" w:id="0">
    <w:p w:rsidR="006C2CD4" w:rsidRDefault="006C2C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2021C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25FE6"/>
    <w:rsid w:val="00325FE6"/>
    <w:rsid w:val="006C2CD4"/>
    <w:rsid w:val="00A819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E84057-D7CA-4CF6-8726-A75B169DC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8190F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8190F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A8190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8</Pages>
  <Words>4036</Words>
  <Characters>23010</Characters>
  <Application>Microsoft Office Word</Application>
  <DocSecurity>0</DocSecurity>
  <Lines>191</Lines>
  <Paragraphs>53</Paragraphs>
  <ScaleCrop>false</ScaleCrop>
  <Company>Johnson Johnson</Company>
  <LinksUpToDate>false</LinksUpToDate>
  <CharactersWithSpaces>26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: Diagnostics</dc:title>
  <dc:creator>Martijn Schuemie, Zhong Yuan, Elliot Barnathan, Jamie Weaver</dc:creator>
  <cp:keywords/>
  <cp:lastModifiedBy>Admin_mschuemi</cp:lastModifiedBy>
  <cp:revision>2</cp:revision>
  <dcterms:created xsi:type="dcterms:W3CDTF">2024-05-15T13:12:00Z</dcterms:created>
  <dcterms:modified xsi:type="dcterms:W3CDTF">2024-05-15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Design.bib</vt:lpwstr>
  </property>
  <property fmtid="{D5CDD505-2E9C-101B-9397-08002B2CF9AE}" pid="3" name="date">
    <vt:lpwstr>2024-05-15</vt:lpwstr>
  </property>
  <property fmtid="{D5CDD505-2E9C-101B-9397-08002B2CF9AE}" pid="4" name="output">
    <vt:lpwstr/>
  </property>
</Properties>
</file>